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18E510" w14:textId="747E89A5" w:rsidR="002B1FD7" w:rsidRDefault="00910336">
      <w:pPr>
        <w:pStyle w:val="a4"/>
      </w:pPr>
      <w:r>
        <w:t>Отчёт</w:t>
      </w:r>
      <w:r>
        <w:t xml:space="preserve"> по лабораторной работе </w:t>
      </w:r>
      <w:r w:rsidR="00596500">
        <w:t>5</w:t>
      </w:r>
    </w:p>
    <w:p w14:paraId="2818833C" w14:textId="56AD453A" w:rsidR="002B1FD7" w:rsidRDefault="00596500">
      <w:pPr>
        <w:pStyle w:val="a5"/>
      </w:pPr>
      <w:r>
        <w:t xml:space="preserve">Создание и процесс обработки программ на языке ассемблера </w:t>
      </w:r>
      <w:r>
        <w:rPr>
          <w:lang w:val="en-US"/>
        </w:rPr>
        <w:t>NASM</w:t>
      </w:r>
      <w:r w:rsidR="00910336">
        <w:t>.</w:t>
      </w:r>
    </w:p>
    <w:p w14:paraId="4F6F6857" w14:textId="38A5211B" w:rsidR="002B1FD7" w:rsidRDefault="00596500">
      <w:pPr>
        <w:pStyle w:val="Author"/>
      </w:pPr>
      <w:r>
        <w:t>Артем Абрикосов</w:t>
      </w:r>
      <w:r w:rsidR="00910336">
        <w:t xml:space="preserve"> Н</w:t>
      </w:r>
      <w:r>
        <w:t>ПИ</w:t>
      </w:r>
      <w:r w:rsidR="00910336">
        <w:t>бд-0</w:t>
      </w:r>
      <w:r>
        <w:t>1</w:t>
      </w:r>
      <w:r w:rsidR="00910336">
        <w:t>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38153174"/>
        <w:docPartObj>
          <w:docPartGallery w:val="Table of Contents"/>
          <w:docPartUnique/>
        </w:docPartObj>
      </w:sdtPr>
      <w:sdtEndPr/>
      <w:sdtContent>
        <w:p w14:paraId="0002BFC1" w14:textId="77777777" w:rsidR="002B1FD7" w:rsidRDefault="00910336">
          <w:pPr>
            <w:pStyle w:val="ae"/>
          </w:pPr>
          <w:r>
            <w:t>Содержание</w:t>
          </w:r>
        </w:p>
        <w:p w14:paraId="0483030B" w14:textId="77777777" w:rsidR="00596500" w:rsidRDefault="009103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96500">
            <w:fldChar w:fldCharType="separate"/>
          </w:r>
          <w:hyperlink w:anchor="_Toc123925966" w:history="1">
            <w:r w:rsidR="00596500" w:rsidRPr="00484382">
              <w:rPr>
                <w:rStyle w:val="ad"/>
                <w:noProof/>
              </w:rPr>
              <w:t>1</w:t>
            </w:r>
            <w:r w:rsidR="00596500">
              <w:rPr>
                <w:noProof/>
              </w:rPr>
              <w:tab/>
            </w:r>
            <w:r w:rsidR="00596500" w:rsidRPr="00484382">
              <w:rPr>
                <w:rStyle w:val="ad"/>
                <w:noProof/>
              </w:rPr>
              <w:t>Цель работы:</w:t>
            </w:r>
            <w:r w:rsidR="00596500">
              <w:rPr>
                <w:noProof/>
                <w:webHidden/>
              </w:rPr>
              <w:tab/>
            </w:r>
            <w:r w:rsidR="00596500">
              <w:rPr>
                <w:noProof/>
                <w:webHidden/>
              </w:rPr>
              <w:fldChar w:fldCharType="begin"/>
            </w:r>
            <w:r w:rsidR="00596500">
              <w:rPr>
                <w:noProof/>
                <w:webHidden/>
              </w:rPr>
              <w:instrText xml:space="preserve"> PAGEREF _Toc123925966 \h </w:instrText>
            </w:r>
            <w:r w:rsidR="00596500">
              <w:rPr>
                <w:noProof/>
                <w:webHidden/>
              </w:rPr>
            </w:r>
            <w:r w:rsidR="00596500">
              <w:rPr>
                <w:noProof/>
                <w:webHidden/>
              </w:rPr>
              <w:fldChar w:fldCharType="separate"/>
            </w:r>
            <w:r w:rsidR="00596500">
              <w:rPr>
                <w:noProof/>
                <w:webHidden/>
              </w:rPr>
              <w:t>1</w:t>
            </w:r>
            <w:r w:rsidR="00596500">
              <w:rPr>
                <w:noProof/>
                <w:webHidden/>
              </w:rPr>
              <w:fldChar w:fldCharType="end"/>
            </w:r>
          </w:hyperlink>
        </w:p>
        <w:p w14:paraId="31186BC1" w14:textId="77777777" w:rsidR="00596500" w:rsidRDefault="005965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25967" w:history="1">
            <w:r w:rsidRPr="0048438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484382">
              <w:rPr>
                <w:rStyle w:val="ad"/>
                <w:noProof/>
              </w:rPr>
              <w:t>Порядок выполнения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25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EA999D" w14:textId="77777777" w:rsidR="00596500" w:rsidRDefault="005965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25968" w:history="1">
            <w:r w:rsidRPr="0048438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484382">
              <w:rPr>
                <w:rStyle w:val="ad"/>
                <w:noProof/>
              </w:rPr>
              <w:t>Порядок выполнения самостоятель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25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3D5E2" w14:textId="77777777" w:rsidR="00596500" w:rsidRDefault="005965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25969" w:history="1">
            <w:r w:rsidRPr="0048438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484382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925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00FB44" w14:textId="77777777" w:rsidR="002B1FD7" w:rsidRDefault="00910336">
          <w:r>
            <w:fldChar w:fldCharType="end"/>
          </w:r>
        </w:p>
      </w:sdtContent>
    </w:sdt>
    <w:p w14:paraId="6FB45A6F" w14:textId="77777777" w:rsidR="002B1FD7" w:rsidRDefault="00910336">
      <w:pPr>
        <w:pStyle w:val="1"/>
      </w:pPr>
      <w:bookmarkStart w:id="0" w:name="цель-работы"/>
      <w:bookmarkStart w:id="1" w:name="_Toc123925966"/>
      <w:r>
        <w:rPr>
          <w:rStyle w:val="SectionNumber"/>
        </w:rPr>
        <w:t>1</w:t>
      </w:r>
      <w:r>
        <w:tab/>
        <w:t>Цель работы:</w:t>
      </w:r>
      <w:bookmarkEnd w:id="1"/>
    </w:p>
    <w:p w14:paraId="74FE428A" w14:textId="77777777" w:rsidR="002B1FD7" w:rsidRDefault="00910336">
      <w:pPr>
        <w:pStyle w:val="FirstParagraph"/>
      </w:pPr>
      <w:r>
        <w:t>Освоение процедуры компиляции и сборки программ, написанных на ассемблере NASM.</w:t>
      </w:r>
    </w:p>
    <w:p w14:paraId="594BAFD4" w14:textId="77777777" w:rsidR="002B1FD7" w:rsidRDefault="00910336">
      <w:pPr>
        <w:pStyle w:val="1"/>
      </w:pPr>
      <w:bookmarkStart w:id="2" w:name="порядок-выполнения-лабораторной-работы"/>
      <w:bookmarkStart w:id="3" w:name="_Toc123925967"/>
      <w:bookmarkEnd w:id="0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3"/>
    </w:p>
    <w:p w14:paraId="47A5300E" w14:textId="77777777" w:rsidR="002B1FD7" w:rsidRDefault="00910336">
      <w:pPr>
        <w:pStyle w:val="Compact"/>
        <w:numPr>
          <w:ilvl w:val="0"/>
          <w:numId w:val="2"/>
        </w:numPr>
      </w:pPr>
      <w:r>
        <w:rPr>
          <w:b/>
          <w:bCs/>
        </w:rPr>
        <w:t>Программа Hello world!</w:t>
      </w:r>
    </w:p>
    <w:p w14:paraId="27317356" w14:textId="77777777" w:rsidR="002B1FD7" w:rsidRDefault="00910336">
      <w:pPr>
        <w:pStyle w:val="FirstParagraph"/>
      </w:pPr>
      <w:r>
        <w:t>Рассмотрим пример простой программы на языке ассемблера NASM. Традиционно первая программа выводит приветственн</w:t>
      </w:r>
      <w:r>
        <w:t>ое сообщение Hello world! на экран.</w:t>
      </w:r>
    </w:p>
    <w:p w14:paraId="2F227373" w14:textId="77777777" w:rsidR="002B1FD7" w:rsidRDefault="00910336">
      <w:pPr>
        <w:pStyle w:val="a0"/>
      </w:pPr>
      <w:r>
        <w:t>Создадим каталог для работы с программами на языке ассемблера NASM, перейдем в него, создадим текстовый файл с именем hello.asm и откроем его (рис. 1).</w:t>
      </w:r>
    </w:p>
    <w:p w14:paraId="57B3C803" w14:textId="77777777" w:rsidR="002B1FD7" w:rsidRDefault="00910336">
      <w:pPr>
        <w:pStyle w:val="CaptionedFigure"/>
      </w:pPr>
      <w:r>
        <w:rPr>
          <w:noProof/>
        </w:rPr>
        <w:drawing>
          <wp:inline distT="0" distB="0" distL="0" distR="0" wp14:anchorId="05E25EBD" wp14:editId="58593234">
            <wp:extent cx="4793381" cy="712269"/>
            <wp:effectExtent l="0" t="0" r="0" b="0"/>
            <wp:docPr id="22" name="Picture" descr="Рис. 1. Создание файла hello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0CEEA3" w14:textId="77777777" w:rsidR="002B1FD7" w:rsidRDefault="00910336">
      <w:pPr>
        <w:pStyle w:val="ImageCaption"/>
      </w:pPr>
      <w:r>
        <w:t>Рис. 1. Создание файла hello.asm</w:t>
      </w:r>
    </w:p>
    <w:p w14:paraId="362BAAFF" w14:textId="77777777" w:rsidR="002B1FD7" w:rsidRDefault="00910336">
      <w:pPr>
        <w:pStyle w:val="a0"/>
      </w:pPr>
      <w:r>
        <w:t>Введём в него следующий текст (ри</w:t>
      </w:r>
      <w:r>
        <w:t>с. 2).</w:t>
      </w:r>
    </w:p>
    <w:p w14:paraId="444BD2ED" w14:textId="77777777" w:rsidR="002B1FD7" w:rsidRDefault="00910336">
      <w:pPr>
        <w:pStyle w:val="CaptionedFigure"/>
      </w:pPr>
      <w:r>
        <w:rPr>
          <w:noProof/>
        </w:rPr>
        <w:lastRenderedPageBreak/>
        <w:drawing>
          <wp:inline distT="0" distB="0" distL="0" distR="0" wp14:anchorId="70E7E1E9" wp14:editId="0AD28C80">
            <wp:extent cx="5334000" cy="3340059"/>
            <wp:effectExtent l="0" t="0" r="0" b="0"/>
            <wp:docPr id="25" name="Picture" descr="Рис. 2. Код программы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E7A338" w14:textId="77777777" w:rsidR="002B1FD7" w:rsidRDefault="00910336">
      <w:pPr>
        <w:pStyle w:val="ImageCaption"/>
      </w:pPr>
      <w:r>
        <w:t>Рис. 2. Код программы hello</w:t>
      </w:r>
    </w:p>
    <w:p w14:paraId="706D5C01" w14:textId="77777777" w:rsidR="002B1FD7" w:rsidRDefault="00910336">
      <w:pPr>
        <w:pStyle w:val="Compact"/>
        <w:numPr>
          <w:ilvl w:val="0"/>
          <w:numId w:val="3"/>
        </w:numPr>
      </w:pPr>
      <w:r>
        <w:rPr>
          <w:b/>
          <w:bCs/>
        </w:rPr>
        <w:t>Транслятор NASM.</w:t>
      </w:r>
    </w:p>
    <w:p w14:paraId="2E6F8933" w14:textId="77777777" w:rsidR="002B1FD7" w:rsidRDefault="00910336">
      <w:pPr>
        <w:pStyle w:val="FirstParagraph"/>
      </w:pPr>
      <w:r>
        <w:t>Затем скомпилируем программу Hello world! (рис. 3).</w:t>
      </w:r>
    </w:p>
    <w:p w14:paraId="07EF46AB" w14:textId="77777777" w:rsidR="002B1FD7" w:rsidRDefault="00910336">
      <w:pPr>
        <w:pStyle w:val="CaptionedFigure"/>
      </w:pPr>
      <w:r>
        <w:rPr>
          <w:noProof/>
        </w:rPr>
        <w:drawing>
          <wp:inline distT="0" distB="0" distL="0" distR="0" wp14:anchorId="4A64D0DB" wp14:editId="18AD50E8">
            <wp:extent cx="4273616" cy="721894"/>
            <wp:effectExtent l="0" t="0" r="0" b="0"/>
            <wp:docPr id="28" name="Picture" descr="Рис. 3. 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6B922" w14:textId="77777777" w:rsidR="002B1FD7" w:rsidRDefault="00910336">
      <w:pPr>
        <w:pStyle w:val="ImageCaption"/>
      </w:pPr>
      <w:r>
        <w:t>Рис. 3. Компиляция программы</w:t>
      </w:r>
    </w:p>
    <w:p w14:paraId="42A90ADE" w14:textId="77777777" w:rsidR="002B1FD7" w:rsidRDefault="00910336">
      <w:pPr>
        <w:pStyle w:val="a0"/>
      </w:pPr>
      <w:r>
        <w:t>Создался объектный файл, значит компиляция прошла успешно.</w:t>
      </w:r>
    </w:p>
    <w:p w14:paraId="6A12C55B" w14:textId="77777777" w:rsidR="002B1FD7" w:rsidRDefault="00910336">
      <w:pPr>
        <w:pStyle w:val="Compact"/>
        <w:numPr>
          <w:ilvl w:val="0"/>
          <w:numId w:val="4"/>
        </w:numPr>
      </w:pPr>
      <w:r>
        <w:rPr>
          <w:b/>
          <w:bCs/>
        </w:rPr>
        <w:t>Расширенный синтаксис командной строки NASM.</w:t>
      </w:r>
    </w:p>
    <w:p w14:paraId="6D2A3023" w14:textId="77777777" w:rsidR="002B1FD7" w:rsidRDefault="00910336">
      <w:pPr>
        <w:pStyle w:val="FirstParagraph"/>
      </w:pPr>
      <w:r>
        <w:t xml:space="preserve">Полный вариант </w:t>
      </w:r>
      <w:r>
        <w:t>командной строки nasm выглядит следующим образом (рис. 4).</w:t>
      </w:r>
    </w:p>
    <w:p w14:paraId="0685A721" w14:textId="77777777" w:rsidR="002B1FD7" w:rsidRDefault="00910336">
      <w:pPr>
        <w:pStyle w:val="CaptionedFigure"/>
      </w:pPr>
      <w:r>
        <w:rPr>
          <w:noProof/>
        </w:rPr>
        <w:drawing>
          <wp:inline distT="0" distB="0" distL="0" distR="0" wp14:anchorId="4C05849C" wp14:editId="0ABD3495">
            <wp:extent cx="4417995" cy="625642"/>
            <wp:effectExtent l="0" t="0" r="0" b="0"/>
            <wp:docPr id="31" name="Picture" descr="Рис. 4. Командная строка n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94C91" w14:textId="77777777" w:rsidR="002B1FD7" w:rsidRDefault="00910336">
      <w:pPr>
        <w:pStyle w:val="ImageCaption"/>
      </w:pPr>
      <w:r>
        <w:t>Рис. 4. Командная строка nasm</w:t>
      </w:r>
    </w:p>
    <w:p w14:paraId="72AB3DA0" w14:textId="77777777" w:rsidR="002B1FD7" w:rsidRDefault="00910336">
      <w:pPr>
        <w:pStyle w:val="a0"/>
      </w:pPr>
      <w:r>
        <w:t>Выполним следующую команду, а затем проверим, что файлы были созданы (рис. 5).</w:t>
      </w:r>
    </w:p>
    <w:p w14:paraId="2E6812FF" w14:textId="77777777" w:rsidR="002B1FD7" w:rsidRDefault="00910336">
      <w:pPr>
        <w:pStyle w:val="CaptionedFigure"/>
      </w:pPr>
      <w:r>
        <w:rPr>
          <w:noProof/>
        </w:rPr>
        <w:drawing>
          <wp:inline distT="0" distB="0" distL="0" distR="0" wp14:anchorId="1796FECA" wp14:editId="16B949E0">
            <wp:extent cx="5334000" cy="640745"/>
            <wp:effectExtent l="0" t="0" r="0" b="0"/>
            <wp:docPr id="34" name="Picture" descr="Рис. 5. Команда n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AD7B74" w14:textId="77777777" w:rsidR="002B1FD7" w:rsidRDefault="00910336">
      <w:pPr>
        <w:pStyle w:val="ImageCaption"/>
      </w:pPr>
      <w:r>
        <w:t>Рис. 5. Команда nasm</w:t>
      </w:r>
    </w:p>
    <w:p w14:paraId="3F660189" w14:textId="77777777" w:rsidR="002B1FD7" w:rsidRDefault="00910336">
      <w:pPr>
        <w:pStyle w:val="a0"/>
      </w:pPr>
      <w:r>
        <w:lastRenderedPageBreak/>
        <w:t>Данная команда скомпилирует исходный файл hello.asm в obj.o (опция - 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</w:t>
      </w:r>
      <w:r>
        <w:t>н файл листинга list.lst (опция -l).</w:t>
      </w:r>
    </w:p>
    <w:p w14:paraId="4755A9EE" w14:textId="77777777" w:rsidR="002B1FD7" w:rsidRDefault="00910336">
      <w:pPr>
        <w:pStyle w:val="Compact"/>
        <w:numPr>
          <w:ilvl w:val="0"/>
          <w:numId w:val="5"/>
        </w:numPr>
      </w:pPr>
      <w:r>
        <w:rPr>
          <w:b/>
          <w:bCs/>
        </w:rPr>
        <w:t>Компоновщик LD.</w:t>
      </w:r>
    </w:p>
    <w:p w14:paraId="3C64DC0A" w14:textId="77777777" w:rsidR="002B1FD7" w:rsidRDefault="00910336">
      <w:pPr>
        <w:pStyle w:val="FirstParagraph"/>
      </w:pPr>
      <w:r>
        <w:t>Чтобы получить исполняемую программу, объектный файл необходимо передать на обработку компоновщику, затем проверим, что исполняемый файл был создан (рис. 6).</w:t>
      </w:r>
    </w:p>
    <w:p w14:paraId="045A378A" w14:textId="77777777" w:rsidR="002B1FD7" w:rsidRDefault="00910336">
      <w:pPr>
        <w:pStyle w:val="CaptionedFigure"/>
      </w:pPr>
      <w:r>
        <w:rPr>
          <w:noProof/>
        </w:rPr>
        <w:drawing>
          <wp:inline distT="0" distB="0" distL="0" distR="0" wp14:anchorId="5D53DC95" wp14:editId="75422188">
            <wp:extent cx="5072513" cy="760395"/>
            <wp:effectExtent l="0" t="0" r="0" b="0"/>
            <wp:docPr id="37" name="Picture" descr="Рис. 6. Исполняемый файл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15CB0" w14:textId="77777777" w:rsidR="002B1FD7" w:rsidRDefault="00910336">
      <w:pPr>
        <w:pStyle w:val="ImageCaption"/>
      </w:pPr>
      <w:r>
        <w:t>Рис. 6. Исполняемый файл 1</w:t>
      </w:r>
    </w:p>
    <w:p w14:paraId="791D7E36" w14:textId="77777777" w:rsidR="002B1FD7" w:rsidRDefault="00910336">
      <w:pPr>
        <w:pStyle w:val="a0"/>
      </w:pPr>
      <w:r>
        <w:t>Затем создадим е</w:t>
      </w:r>
      <w:r>
        <w:t>ще один исполняемый файл, как видим, его название стало main (рис. 7).</w:t>
      </w:r>
    </w:p>
    <w:p w14:paraId="7B7FD93F" w14:textId="77777777" w:rsidR="002B1FD7" w:rsidRDefault="00910336">
      <w:pPr>
        <w:pStyle w:val="CaptionedFigure"/>
      </w:pPr>
      <w:r>
        <w:rPr>
          <w:noProof/>
        </w:rPr>
        <w:drawing>
          <wp:inline distT="0" distB="0" distL="0" distR="0" wp14:anchorId="050D63B5" wp14:editId="6DB6CF9F">
            <wp:extent cx="4812631" cy="731520"/>
            <wp:effectExtent l="0" t="0" r="0" b="0"/>
            <wp:docPr id="40" name="Picture" descr="Рис. 7. Исполняемый файл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E3AFF" w14:textId="77777777" w:rsidR="002B1FD7" w:rsidRDefault="00910336">
      <w:pPr>
        <w:pStyle w:val="ImageCaption"/>
      </w:pPr>
      <w:r>
        <w:t>Рис. 7. Исполняемый файл 2</w:t>
      </w:r>
    </w:p>
    <w:p w14:paraId="06EA453F" w14:textId="77777777" w:rsidR="002B1FD7" w:rsidRDefault="00910336">
      <w:pPr>
        <w:pStyle w:val="a0"/>
      </w:pPr>
      <w:r>
        <w:t>Затем запустим созданный исполняемый файл с помощью следующей команды (рис. 8).</w:t>
      </w:r>
    </w:p>
    <w:p w14:paraId="646F380F" w14:textId="77777777" w:rsidR="002B1FD7" w:rsidRDefault="00910336">
      <w:pPr>
        <w:pStyle w:val="CaptionedFigure"/>
      </w:pPr>
      <w:r>
        <w:rPr>
          <w:noProof/>
        </w:rPr>
        <w:drawing>
          <wp:inline distT="0" distB="0" distL="0" distR="0" wp14:anchorId="194801CC" wp14:editId="7A79AC79">
            <wp:extent cx="3157086" cy="596766"/>
            <wp:effectExtent l="0" t="0" r="0" b="0"/>
            <wp:docPr id="43" name="Picture" descr="Рис. 8. Запуск программы hell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C67DCE" w14:textId="77777777" w:rsidR="002B1FD7" w:rsidRDefault="00910336">
      <w:pPr>
        <w:pStyle w:val="ImageCaption"/>
      </w:pPr>
      <w:r>
        <w:t>Рис. 8. Запуск программы hello</w:t>
      </w:r>
    </w:p>
    <w:p w14:paraId="6ED4FFF4" w14:textId="77777777" w:rsidR="002B1FD7" w:rsidRDefault="00910336">
      <w:pPr>
        <w:pStyle w:val="1"/>
      </w:pPr>
      <w:bookmarkStart w:id="4" w:name="X2240153b97da42f5564760ebc05f1052213d42a"/>
      <w:bookmarkStart w:id="5" w:name="_Toc123925968"/>
      <w:bookmarkEnd w:id="2"/>
      <w:r>
        <w:rPr>
          <w:rStyle w:val="SectionNumber"/>
        </w:rPr>
        <w:t>3</w:t>
      </w:r>
      <w:r>
        <w:tab/>
      </w:r>
      <w:r>
        <w:t>Порядок выполнения самостоятельной работы:</w:t>
      </w:r>
      <w:bookmarkEnd w:id="5"/>
    </w:p>
    <w:p w14:paraId="7C6C35B6" w14:textId="77777777" w:rsidR="002B1FD7" w:rsidRDefault="00910336">
      <w:pPr>
        <w:pStyle w:val="FirstParagraph"/>
      </w:pPr>
      <w:r>
        <w:t>В том же каталоге создадим копию файла hello.asm с именем lab5.asm и внесем в него изменения, чтобы программа выводила на экран мои фамилию и имя (рис. 9-10).</w:t>
      </w:r>
    </w:p>
    <w:p w14:paraId="5E5593E8" w14:textId="77777777" w:rsidR="002B1FD7" w:rsidRDefault="00910336">
      <w:pPr>
        <w:pStyle w:val="CaptionedFigure"/>
      </w:pPr>
      <w:r>
        <w:rPr>
          <w:noProof/>
        </w:rPr>
        <w:drawing>
          <wp:inline distT="0" distB="0" distL="0" distR="0" wp14:anchorId="28DA9518" wp14:editId="64968C5D">
            <wp:extent cx="4600875" cy="770021"/>
            <wp:effectExtent l="0" t="0" r="0" b="0"/>
            <wp:docPr id="47" name="Picture" descr="Рис. 9. Копирование файла hello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1810D0" w14:textId="77777777" w:rsidR="002B1FD7" w:rsidRDefault="00910336">
      <w:pPr>
        <w:pStyle w:val="ImageCaption"/>
      </w:pPr>
      <w:r>
        <w:t>Рис. 9. Копирование файла hello.asm</w:t>
      </w:r>
    </w:p>
    <w:p w14:paraId="7A49B3C1" w14:textId="77777777" w:rsidR="002B1FD7" w:rsidRDefault="00910336">
      <w:pPr>
        <w:pStyle w:val="CaptionedFigure"/>
      </w:pPr>
      <w:r>
        <w:rPr>
          <w:noProof/>
        </w:rPr>
        <w:lastRenderedPageBreak/>
        <w:drawing>
          <wp:inline distT="0" distB="0" distL="0" distR="0" wp14:anchorId="7E93B308" wp14:editId="034845A7">
            <wp:extent cx="5226517" cy="3821229"/>
            <wp:effectExtent l="0" t="0" r="0" b="0"/>
            <wp:docPr id="50" name="Picture" descr="Рис. 10. Изменения в программ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81FC27" w14:textId="77777777" w:rsidR="002B1FD7" w:rsidRDefault="00910336">
      <w:pPr>
        <w:pStyle w:val="ImageCaption"/>
      </w:pPr>
      <w:r>
        <w:t>Рис. 10. Измен</w:t>
      </w:r>
      <w:r>
        <w:t>ения в программе</w:t>
      </w:r>
    </w:p>
    <w:p w14:paraId="2DB36CEA" w14:textId="77777777" w:rsidR="002B1FD7" w:rsidRDefault="00910336">
      <w:pPr>
        <w:pStyle w:val="a0"/>
      </w:pPr>
      <w:r>
        <w:t>Затем оттранслируем полученный текст программы в объектный файл. Выполним компоновку объектного файла и запустим получившийся исполняемый файл (рис. 11).</w:t>
      </w:r>
    </w:p>
    <w:p w14:paraId="57661384" w14:textId="77777777" w:rsidR="002B1FD7" w:rsidRDefault="00910336">
      <w:pPr>
        <w:pStyle w:val="CaptionedFigure"/>
      </w:pPr>
      <w:r>
        <w:rPr>
          <w:noProof/>
        </w:rPr>
        <w:drawing>
          <wp:inline distT="0" distB="0" distL="0" distR="0" wp14:anchorId="06A4C202" wp14:editId="79B36BE4">
            <wp:extent cx="5334000" cy="1164274"/>
            <wp:effectExtent l="0" t="0" r="0" b="0"/>
            <wp:docPr id="53" name="Picture" descr="Рис. 11. Работа программы lab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785E0" w14:textId="77777777" w:rsidR="002B1FD7" w:rsidRDefault="00910336">
      <w:pPr>
        <w:pStyle w:val="ImageCaption"/>
      </w:pPr>
      <w:r>
        <w:t>Рис. 11. Работа программы lab5</w:t>
      </w:r>
    </w:p>
    <w:p w14:paraId="75A78A75" w14:textId="77777777" w:rsidR="002B1FD7" w:rsidRDefault="00910336">
      <w:pPr>
        <w:pStyle w:val="1"/>
      </w:pPr>
      <w:bookmarkStart w:id="6" w:name="вывод"/>
      <w:bookmarkStart w:id="7" w:name="_Toc123925969"/>
      <w:bookmarkEnd w:id="4"/>
      <w:r>
        <w:rPr>
          <w:rStyle w:val="SectionNumber"/>
        </w:rPr>
        <w:t>4</w:t>
      </w:r>
      <w:r>
        <w:tab/>
        <w:t>Вывод:</w:t>
      </w:r>
      <w:bookmarkEnd w:id="7"/>
    </w:p>
    <w:p w14:paraId="3777B187" w14:textId="77777777" w:rsidR="002B1FD7" w:rsidRDefault="00910336">
      <w:pPr>
        <w:pStyle w:val="FirstParagraph"/>
      </w:pPr>
      <w:r>
        <w:t>Во время лабораторной работы были освоены п</w:t>
      </w:r>
      <w:r>
        <w:t>роцедуры компиляции и сборки программ, написанных на ассемблере NASM.</w:t>
      </w:r>
      <w:bookmarkEnd w:id="6"/>
    </w:p>
    <w:sectPr w:rsidR="002B1FD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385651" w14:textId="77777777" w:rsidR="00910336" w:rsidRDefault="00910336">
      <w:pPr>
        <w:spacing w:after="0"/>
      </w:pPr>
      <w:r>
        <w:separator/>
      </w:r>
    </w:p>
  </w:endnote>
  <w:endnote w:type="continuationSeparator" w:id="0">
    <w:p w14:paraId="0D26AFAE" w14:textId="77777777" w:rsidR="00910336" w:rsidRDefault="009103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FB0063" w14:textId="77777777" w:rsidR="00910336" w:rsidRDefault="00910336">
      <w:r>
        <w:separator/>
      </w:r>
    </w:p>
  </w:footnote>
  <w:footnote w:type="continuationSeparator" w:id="0">
    <w:p w14:paraId="05C8322A" w14:textId="77777777" w:rsidR="00910336" w:rsidRDefault="009103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1206E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B7C5A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6F4F29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BDE2069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09DEEFA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1FD7"/>
    <w:rsid w:val="002B1FD7"/>
    <w:rsid w:val="00596500"/>
    <w:rsid w:val="0091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021118"/>
  <w15:docId w15:val="{C8DB1A31-9312-4130-86A9-08321F8B3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9650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21</Words>
  <Characters>2400</Characters>
  <Application>Microsoft Office Word</Application>
  <DocSecurity>0</DocSecurity>
  <Lines>20</Lines>
  <Paragraphs>5</Paragraphs>
  <ScaleCrop>false</ScaleCrop>
  <Company/>
  <LinksUpToDate>false</LinksUpToDate>
  <CharactersWithSpaces>2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Эллина Майзингер НММбд-02-22</dc:creator>
  <cp:keywords/>
  <cp:lastModifiedBy>Андрей Волгин</cp:lastModifiedBy>
  <cp:revision>2</cp:revision>
  <dcterms:created xsi:type="dcterms:W3CDTF">2023-01-06T16:31:00Z</dcterms:created>
  <dcterms:modified xsi:type="dcterms:W3CDTF">2023-01-06T16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